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Marath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bookmarkStart w:id="20" w:name="loading-library"/>
    <w:p>
      <w:pPr>
        <w:pStyle w:val="Heading2"/>
      </w:pPr>
      <w:r>
        <w:t xml:space="preserve">Loading library</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lextable)</w:t>
      </w:r>
    </w:p>
    <w:bookmarkEnd w:id="20"/>
    <w:bookmarkStart w:id="21" w:name="purpose"/>
    <w:p>
      <w:pPr>
        <w:pStyle w:val="Heading2"/>
      </w:pPr>
      <w:r>
        <w:t xml:space="preserve">Purpose</w:t>
      </w:r>
    </w:p>
    <w:p>
      <w:pPr>
        <w:pStyle w:val="FirstParagraph"/>
      </w:pPr>
      <w:r>
        <w:t xml:space="preserve">TidyTuesday is a weekly data analysis project in which participants explore and visualize a provided dataset using R. I will be contributing to TidyTuesday by producing a report in either Word or PDF format using Quarto in R. This week’s TidyTuesday challenge involves analyzing dataset(s) on London Marathon.</w:t>
      </w:r>
    </w:p>
    <w:bookmarkEnd w:id="21"/>
    <w:bookmarkStart w:id="25" w:name="loading-data"/>
    <w:p>
      <w:pPr>
        <w:pStyle w:val="Heading2"/>
      </w:pPr>
      <w:r>
        <w:t xml:space="preserve">Loading data</w:t>
      </w:r>
    </w:p>
    <w:p>
      <w:pPr>
        <w:pStyle w:val="FirstParagraph"/>
      </w:pPr>
      <w:r>
        <w:t xml:space="preserve">From</w:t>
      </w:r>
      <w:r>
        <w:t xml:space="preserve"> </w:t>
      </w:r>
      <w:hyperlink r:id="rId22">
        <w:r>
          <w:rPr>
            <w:rStyle w:val="Hyperlink"/>
          </w:rPr>
          <w:t xml:space="preserve">github</w:t>
        </w:r>
      </w:hyperlink>
      <w:r>
        <w:t xml:space="preserve">:</w:t>
      </w:r>
    </w:p>
    <w:p>
      <w:pPr>
        <w:pStyle w:val="BlockText"/>
      </w:pPr>
      <w:r>
        <w:t xml:space="preserve">The data this week comes from Nicola Rennie’s</w:t>
      </w:r>
      <w:r>
        <w:t xml:space="preserve"> </w:t>
      </w:r>
      <w:hyperlink r:id="rId23">
        <w:r>
          <w:rPr>
            <w:rStyle w:val="Hyperlink"/>
          </w:rPr>
          <w:t xml:space="preserve">LondonMarathon R package</w:t>
        </w:r>
      </w:hyperlink>
      <w:r>
        <w:t xml:space="preserve">. This is an R package containing two data sets scraped from Wikipedia (1 November 2022) on London Marathon winners, and some general data. How the dataset was created, and some analysis, is described in Nicola’s post</w:t>
      </w:r>
      <w:r>
        <w:t xml:space="preserve"> </w:t>
      </w:r>
      <w:hyperlink r:id="rId24">
        <w:r>
          <w:rPr>
            <w:rStyle w:val="Hyperlink"/>
          </w:rPr>
          <w:t xml:space="preserve">“</w:t>
        </w:r>
        <w:r>
          <w:rPr>
            <w:rStyle w:val="Hyperlink"/>
          </w:rPr>
          <w:t xml:space="preserve">Scraping London Marathon data with {rvest}</w:t>
        </w:r>
        <w:r>
          <w:rPr>
            <w:rStyle w:val="Hyperlink"/>
          </w:rPr>
          <w:t xml:space="preserve">”</w:t>
        </w:r>
      </w:hyperlink>
      <w:r>
        <w:t xml:space="preserve">. Thank you for putting this dataset together @nrennie!</w:t>
      </w:r>
    </w:p>
    <w:p>
      <w:pPr>
        <w:pStyle w:val="FirstParagraph"/>
      </w:pPr>
    </w:p>
    <w:p>
      <w:pPr>
        <w:pStyle w:val="SourceCode"/>
      </w:pPr>
      <w:r>
        <w:rPr>
          <w:rStyle w:val="NormalTok"/>
        </w:rPr>
        <w:t xml:space="preserve">winner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4-25/winners.csv'</w:t>
      </w:r>
      <w:r>
        <w:rPr>
          <w:rStyle w:val="NormalTok"/>
        </w:rPr>
        <w:t xml:space="preserve">)</w:t>
      </w:r>
      <w:r>
        <w:br/>
      </w:r>
      <w:r>
        <w:br/>
      </w:r>
      <w:r>
        <w:rPr>
          <w:rStyle w:val="NormalTok"/>
        </w:rPr>
        <w:t xml:space="preserve">no_of_row </w:t>
      </w:r>
      <w:r>
        <w:rPr>
          <w:rStyle w:val="OtherTok"/>
        </w:rPr>
        <w:t xml:space="preserve">&lt;-</w:t>
      </w:r>
      <w:r>
        <w:rPr>
          <w:rStyle w:val="NormalTok"/>
        </w:rPr>
        <w:t xml:space="preserve"> </w:t>
      </w:r>
      <w:r>
        <w:rPr>
          <w:rStyle w:val="FunctionTok"/>
        </w:rPr>
        <w:t xml:space="preserve">nrow</w:t>
      </w:r>
      <w:r>
        <w:rPr>
          <w:rStyle w:val="NormalTok"/>
        </w:rPr>
        <w:t xml:space="preserve">(winners)</w:t>
      </w:r>
      <w:r>
        <w:br/>
      </w:r>
      <w:r>
        <w:rPr>
          <w:rStyle w:val="NormalTok"/>
        </w:rPr>
        <w:t xml:space="preserve">no_of_col </w:t>
      </w:r>
      <w:r>
        <w:rPr>
          <w:rStyle w:val="OtherTok"/>
        </w:rPr>
        <w:t xml:space="preserve">&lt;-</w:t>
      </w:r>
      <w:r>
        <w:rPr>
          <w:rStyle w:val="NormalTok"/>
        </w:rPr>
        <w:t xml:space="preserve"> </w:t>
      </w:r>
      <w:r>
        <w:rPr>
          <w:rStyle w:val="FunctionTok"/>
        </w:rPr>
        <w:t xml:space="preserve">ncol</w:t>
      </w:r>
      <w:r>
        <w:rPr>
          <w:rStyle w:val="NormalTok"/>
        </w:rPr>
        <w:t xml:space="preserve">(winners)</w:t>
      </w:r>
    </w:p>
    <w:bookmarkEnd w:id="25"/>
    <w:bookmarkStart w:id="26" w:name="data-description"/>
    <w:p>
      <w:pPr>
        <w:pStyle w:val="Heading2"/>
      </w:pPr>
      <w:r>
        <w:t xml:space="preserve">Data description</w:t>
      </w:r>
    </w:p>
    <w:p>
      <w:pPr>
        <w:pStyle w:val="FirstParagraph"/>
      </w:pPr>
      <w:r>
        <w:t xml:space="preserve">For this analysis, we will be only using the winners dataset</w:t>
      </w:r>
    </w:p>
    <w:p>
      <w:pPr>
        <w:numPr>
          <w:ilvl w:val="0"/>
          <w:numId w:val="1001"/>
        </w:numPr>
        <w:pStyle w:val="Compact"/>
      </w:pPr>
      <w:r>
        <w:rPr>
          <w:rStyle w:val="VerbatimChar"/>
        </w:rPr>
        <w:t xml:space="preserve">winners</w:t>
      </w:r>
      <w:r>
        <w:t xml:space="preserve"> </w:t>
      </w:r>
      <w:r>
        <w:t xml:space="preserve">dataset contains 163 number of rows with 5 variables</w:t>
      </w:r>
    </w:p>
    <w:p>
      <w:r>
        <w:br w:type="page"/>
      </w:r>
    </w:p>
    <w:bookmarkEnd w:id="26"/>
    <w:bookmarkStart w:id="30" w:name="exploring-data"/>
    <w:p>
      <w:pPr>
        <w:pStyle w:val="Heading2"/>
      </w:pPr>
      <w:r>
        <w:t xml:space="preserve">Exploring data</w:t>
      </w:r>
    </w:p>
    <w:p>
      <w:pPr>
        <w:numPr>
          <w:ilvl w:val="0"/>
          <w:numId w:val="1002"/>
        </w:numPr>
        <w:pStyle w:val="Compact"/>
      </w:pPr>
      <w:r>
        <w:t xml:space="preserve">Displaying the Nationality of London Marathon Winners (Top 5)</w:t>
      </w:r>
    </w:p>
    <w:p>
      <w:pPr>
        <w:pStyle w:val="FirstParagraph"/>
      </w:pPr>
    </w:p>
    <w:p>
      <w:pPr>
        <w:pStyle w:val="SourceCode"/>
      </w:pPr>
      <w:r>
        <w:rPr>
          <w:rStyle w:val="NormalTok"/>
        </w:rPr>
        <w:t xml:space="preserve">winners </w:t>
      </w:r>
      <w:r>
        <w:rPr>
          <w:rStyle w:val="SpecialCharTok"/>
        </w:rPr>
        <w:t xml:space="preserve">%&gt;%</w:t>
      </w:r>
      <w:r>
        <w:br/>
      </w:r>
      <w:r>
        <w:rPr>
          <w:rStyle w:val="NormalTok"/>
        </w:rPr>
        <w:t xml:space="preserve">  </w:t>
      </w:r>
      <w:r>
        <w:rPr>
          <w:rStyle w:val="FunctionTok"/>
        </w:rPr>
        <w:t xml:space="preserve">count</w:t>
      </w:r>
      <w:r>
        <w:rPr>
          <w:rStyle w:val="NormalTok"/>
        </w:rPr>
        <w:t xml:space="preserve">(Nationality, </w:t>
      </w:r>
      <w:r>
        <w:rPr>
          <w:rStyle w:val="AttributeTok"/>
        </w:rPr>
        <w:t xml:space="preserve">sort =</w:t>
      </w:r>
      <w:r>
        <w:rPr>
          <w:rStyle w:val="NormalTok"/>
        </w:rPr>
        <w:t xml:space="preserve"> 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tal =</w:t>
      </w:r>
      <w:r>
        <w:rPr>
          <w:rStyle w:val="NormalTok"/>
        </w:rPr>
        <w:t xml:space="preserve"> n)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bold</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DocumentationTok"/>
        </w:rPr>
        <w:t xml:space="preserve">## Header colour---</w:t>
      </w:r>
      <w:r>
        <w:br/>
      </w:r>
      <w:r>
        <w:rPr>
          <w:rStyle w:val="NormalTok"/>
        </w:rPr>
        <w:t xml:space="preserve">  </w:t>
      </w:r>
      <w:r>
        <w:rPr>
          <w:rStyle w:val="FunctionTok"/>
        </w:rPr>
        <w:t xml:space="preserve">color</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Header background ---</w:t>
      </w:r>
      <w:r>
        <w:br/>
      </w:r>
      <w:r>
        <w:rPr>
          <w:rStyle w:val="NormalTok"/>
        </w:rPr>
        <w:t xml:space="preserve">  </w:t>
      </w:r>
      <w:r>
        <w:rPr>
          <w:rStyle w:val="FunctionTok"/>
        </w:rPr>
        <w:t xml:space="preserve">bg</w:t>
      </w:r>
      <w:r>
        <w:rPr>
          <w:rStyle w:val="NormalTok"/>
        </w:rPr>
        <w:t xml:space="preserve">(</w:t>
      </w:r>
      <w:r>
        <w:rPr>
          <w:rStyle w:val="AttributeTok"/>
        </w:rPr>
        <w:t xml:space="preserve">bg =</w:t>
      </w:r>
      <w:r>
        <w:rPr>
          <w:rStyle w:val="NormalTok"/>
        </w:rPr>
        <w:t xml:space="preserve"> </w:t>
      </w:r>
      <w:r>
        <w:rPr>
          <w:rStyle w:val="StringTok"/>
        </w:rPr>
        <w:t xml:space="preserve">"#17365D"</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DocumentationTok"/>
        </w:rPr>
        <w:t xml:space="preserve">## Fon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Cambria"</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DocumentationTok"/>
        </w:rPr>
        <w:t xml:space="preserve">## Add a gap between code and table</w:t>
      </w:r>
      <w:r>
        <w:br/>
      </w:r>
      <w:r>
        <w:rPr>
          <w:rStyle w:val="NormalTok"/>
        </w:rPr>
        <w:t xml:space="preserve">  </w:t>
      </w:r>
      <w:r>
        <w:rPr>
          <w:rStyle w:val="FunctionTok"/>
        </w:rPr>
        <w:t xml:space="preserve">set_caption</w:t>
      </w:r>
      <w:r>
        <w:rPr>
          <w:rStyle w:val="NormalTok"/>
        </w:rPr>
        <w:t xml:space="preserve">(</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17365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FFFFFF"/>
              </w:rPr>
              <w:t xml:space="preserve">Nationality</w:t>
            </w:r>
          </w:p>
        </w:tc>
        <w:tc>
          <w:tcPr>
            <w:tcBorders>
              <w:bottom w:val="single" w:sz="6" w:space="0" w:color="666666"/>
              <w:top w:val="single" w:sz="6" w:space="0" w:color="666666"/>
              <w:left w:val="single" w:sz="6" w:space="0" w:color="666666"/>
              <w:right w:val="single" w:sz="6" w:space="0" w:color="666666"/>
            </w:tcBorders>
            <w:shd w:val="clear" w:color="auto" w:fill="17365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FFFFFF"/>
              </w:rPr>
              <w:t xml:space="preserve">Total</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United Kingdo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44</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Keny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United Sta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1</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witzer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thiop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9</w:t>
            </w:r>
          </w:p>
        </w:tc>
      </w:tr>
    </w:tbl>
    <w:p>
      <w:r>
        <w:br w:type="page"/>
      </w:r>
    </w:p>
    <w:p>
      <w:pPr>
        <w:numPr>
          <w:ilvl w:val="0"/>
          <w:numId w:val="1003"/>
        </w:numPr>
        <w:pStyle w:val="Compact"/>
      </w:pPr>
      <w:r>
        <w:t xml:space="preserve">Displaying the winning time</w:t>
      </w:r>
    </w:p>
    <w:p>
      <w:pPr>
        <w:pStyle w:val="FirstParagraph"/>
      </w:pPr>
    </w:p>
    <w:p>
      <w:pPr>
        <w:pStyle w:val="SourceCode"/>
      </w:pPr>
      <w:r>
        <w:rPr>
          <w:rStyle w:val="NormalTok"/>
        </w:rPr>
        <w:t xml:space="preserve">winner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i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ur =</w:t>
      </w:r>
      <w:r>
        <w:rPr>
          <w:rStyle w:val="NormalTok"/>
        </w:rPr>
        <w:t xml:space="preserve"> </w:t>
      </w:r>
      <w:r>
        <w:rPr>
          <w:rStyle w:val="StringTok"/>
        </w:rPr>
        <w:t xml:space="preserve">"#17365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inning Time"</w:t>
      </w:r>
      <w:r>
        <w:rPr>
          <w:rStyle w:val="NormalTok"/>
        </w:rPr>
        <w:t xml:space="preserve">, </w:t>
      </w:r>
      <w:r>
        <w:rPr>
          <w:rStyle w:val="AttributeTok"/>
        </w:rPr>
        <w:t xml:space="preserve">fill =</w:t>
      </w:r>
      <w:r>
        <w:rPr>
          <w:rStyle w:val="NormalTok"/>
        </w:rPr>
        <w:t xml:space="preserve"> </w:t>
      </w:r>
      <w:r>
        <w:rPr>
          <w:rStyle w:val="StringTok"/>
        </w:rPr>
        <w:t xml:space="preserve">"National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Category </w:t>
      </w:r>
      <w:r>
        <w:rPr>
          <w:rStyle w:val="SpecialChar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28" name="Picture"/>
            <a:graphic>
              <a:graphicData uri="http://schemas.openxmlformats.org/drawingml/2006/picture">
                <pic:pic>
                  <pic:nvPicPr>
                    <pic:cNvPr descr="london-marathon-tidytuesday_files/figure-docx/unnamed-chunk-4-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bookmarkEnd w:id="30"/>
    <w:sectPr w:rsidR="002F1054">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99B32" w14:textId="59CD2CFE" w:rsidR="00EE7365" w:rsidRDefault="005635C2">
    <w:pPr>
      <w:pStyle w:val="Footer"/>
    </w:pPr>
    <w:proofErr w:type="spellStart"/>
    <w:r>
      <w:rPr>
        <w:sz w:val="18"/>
        <w:szCs w:val="18"/>
      </w:rPr>
      <w:t>zahier-nasrudin.netlify.app</w:t>
    </w:r>
    <w:proofErr w:type="spellEnd"/>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A0AD94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400F7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578AC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C66D3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940B3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5A037D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B0652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C205D5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9B43D5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D9CE4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FD4E3E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2E527DF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99412"/>
    <w:multiLevelType w:val="multilevel"/>
    <w:tmpl w:val="46F8ED1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355227486" w:numId="1">
    <w:abstractNumId w:val="10"/>
  </w:num>
  <w:num w16cid:durableId="1286737408"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62614112"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56994871" w:numId="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9492220" w:numId="5">
    <w:abstractNumId w:val="0"/>
  </w:num>
  <w:num w16cid:durableId="137649370" w:numId="6">
    <w:abstractNumId w:val="1"/>
  </w:num>
  <w:num w16cid:durableId="541286608" w:numId="7">
    <w:abstractNumId w:val="2"/>
  </w:num>
  <w:num w16cid:durableId="665667655" w:numId="8">
    <w:abstractNumId w:val="3"/>
  </w:num>
  <w:num w16cid:durableId="1776708317" w:numId="9">
    <w:abstractNumId w:val="8"/>
  </w:num>
  <w:num w16cid:durableId="1929002585" w:numId="10">
    <w:abstractNumId w:val="4"/>
  </w:num>
  <w:num w16cid:durableId="2024820599" w:numId="11">
    <w:abstractNumId w:val="5"/>
  </w:num>
  <w:num w16cid:durableId="867912895" w:numId="12">
    <w:abstractNumId w:val="6"/>
  </w:num>
  <w:num w16cid:durableId="1792360415" w:numId="13">
    <w:abstractNumId w:val="7"/>
  </w:num>
  <w:num w16cid:durableId="163447057" w:numId="14">
    <w:abstractNumId w:val="9"/>
  </w:num>
  <w:num w16cid:durableId="1286619200" w:numId="15">
    <w:abstractNumId w:val="0"/>
  </w:num>
  <w:num w16cid:durableId="981425914" w:numId="16">
    <w:abstractNumId w:val="1"/>
  </w:num>
  <w:num w16cid:durableId="350304371" w:numId="17">
    <w:abstractNumId w:val="2"/>
  </w:num>
  <w:num w16cid:durableId="695079851" w:numId="18">
    <w:abstractNumId w:val="3"/>
  </w:num>
  <w:num w16cid:durableId="1434936255" w:numId="19">
    <w:abstractNumId w:val="8"/>
  </w:num>
  <w:num w16cid:durableId="425736894" w:numId="20">
    <w:abstractNumId w:val="4"/>
  </w:num>
  <w:num w16cid:durableId="589003955" w:numId="21">
    <w:abstractNumId w:val="5"/>
  </w:num>
  <w:num w16cid:durableId="1936817124" w:numId="22">
    <w:abstractNumId w:val="6"/>
  </w:num>
  <w:num w16cid:durableId="1271355299" w:numId="23">
    <w:abstractNumId w:val="7"/>
  </w:num>
  <w:num w16cid:durableId="1041637113" w:numId="24">
    <w:abstractNumId w:val="9"/>
  </w:num>
  <w:num w16cid:durableId="1221748030" w:numId="25">
    <w:abstractNumId w:val="0"/>
  </w:num>
  <w:num w16cid:durableId="637027322" w:numId="26">
    <w:abstractNumId w:val="1"/>
  </w:num>
  <w:num w16cid:durableId="1305426110" w:numId="27">
    <w:abstractNumId w:val="2"/>
  </w:num>
  <w:num w16cid:durableId="1187405806" w:numId="28">
    <w:abstractNumId w:val="3"/>
  </w:num>
  <w:num w16cid:durableId="1053889733" w:numId="29">
    <w:abstractNumId w:val="8"/>
  </w:num>
  <w:num w16cid:durableId="899176469" w:numId="30">
    <w:abstractNumId w:val="4"/>
  </w:num>
  <w:num w16cid:durableId="1987004836" w:numId="31">
    <w:abstractNumId w:val="5"/>
  </w:num>
  <w:num w16cid:durableId="955335314" w:numId="32">
    <w:abstractNumId w:val="6"/>
  </w:num>
  <w:num w16cid:durableId="1713725727" w:numId="33">
    <w:abstractNumId w:val="7"/>
  </w:num>
  <w:num w16cid:durableId="87387315" w:numId="34">
    <w:abstractNumId w:val="9"/>
  </w:num>
  <w:num w16cid:durableId="1703898239" w:numId="35">
    <w:abstractNumId w:val="0"/>
  </w:num>
  <w:num w16cid:durableId="1092093022" w:numId="36">
    <w:abstractNumId w:val="1"/>
  </w:num>
  <w:num w16cid:durableId="507863407" w:numId="37">
    <w:abstractNumId w:val="2"/>
  </w:num>
  <w:num w16cid:durableId="563368210" w:numId="38">
    <w:abstractNumId w:val="3"/>
  </w:num>
  <w:num w16cid:durableId="528298511" w:numId="39">
    <w:abstractNumId w:val="8"/>
  </w:num>
  <w:num w16cid:durableId="281310276" w:numId="40">
    <w:abstractNumId w:val="4"/>
  </w:num>
  <w:num w16cid:durableId="293608987" w:numId="41">
    <w:abstractNumId w:val="5"/>
  </w:num>
  <w:num w16cid:durableId="348486727" w:numId="42">
    <w:abstractNumId w:val="6"/>
  </w:num>
  <w:num w16cid:durableId="123932282" w:numId="43">
    <w:abstractNumId w:val="7"/>
  </w:num>
  <w:num w16cid:durableId="990249840" w:numId="44">
    <w:abstractNumId w:val="9"/>
  </w:num>
  <w:num w16cid:durableId="169101494" w:numId="45">
    <w:abstractNumId w:val="0"/>
  </w:num>
  <w:num w16cid:durableId="1933858314" w:numId="46">
    <w:abstractNumId w:val="1"/>
  </w:num>
  <w:num w16cid:durableId="1221021897" w:numId="47">
    <w:abstractNumId w:val="2"/>
  </w:num>
  <w:num w16cid:durableId="584342257" w:numId="48">
    <w:abstractNumId w:val="3"/>
  </w:num>
  <w:num w16cid:durableId="1263758165" w:numId="49">
    <w:abstractNumId w:val="8"/>
  </w:num>
  <w:num w16cid:durableId="121535485" w:numId="50">
    <w:abstractNumId w:val="4"/>
  </w:num>
  <w:num w16cid:durableId="1306744264" w:numId="51">
    <w:abstractNumId w:val="5"/>
  </w:num>
  <w:num w16cid:durableId="1601988284" w:numId="52">
    <w:abstractNumId w:val="6"/>
  </w:num>
  <w:num w16cid:durableId="1309675593" w:numId="53">
    <w:abstractNumId w:val="7"/>
  </w:num>
  <w:num w16cid:durableId="459960317" w:numId="54">
    <w:abstractNumId w:val="9"/>
  </w:num>
  <w:num w16cid:durableId="1756592200" w:numId="55">
    <w:abstractNumId w:val="0"/>
  </w:num>
  <w:num w16cid:durableId="755319151" w:numId="56">
    <w:abstractNumId w:val="1"/>
  </w:num>
  <w:num w16cid:durableId="1983079084" w:numId="57">
    <w:abstractNumId w:val="2"/>
  </w:num>
  <w:num w16cid:durableId="49887290" w:numId="58">
    <w:abstractNumId w:val="3"/>
  </w:num>
  <w:num w16cid:durableId="1898278528" w:numId="59">
    <w:abstractNumId w:val="8"/>
  </w:num>
  <w:num w16cid:durableId="1666668343" w:numId="60">
    <w:abstractNumId w:val="4"/>
  </w:num>
  <w:num w16cid:durableId="799615588" w:numId="61">
    <w:abstractNumId w:val="5"/>
  </w:num>
  <w:num w16cid:durableId="696614220" w:numId="62">
    <w:abstractNumId w:val="6"/>
  </w:num>
  <w:num w16cid:durableId="1256747673" w:numId="63">
    <w:abstractNumId w:val="7"/>
  </w:num>
  <w:num w16cid:durableId="1615012466" w:numId="64">
    <w:abstractNumId w:val="9"/>
  </w:num>
  <w:num w16cid:durableId="949357698" w:numId="65">
    <w:abstractNumId w:val="0"/>
  </w:num>
  <w:num w16cid:durableId="138616696" w:numId="66">
    <w:abstractNumId w:val="1"/>
  </w:num>
  <w:num w16cid:durableId="120081509" w:numId="67">
    <w:abstractNumId w:val="2"/>
  </w:num>
  <w:num w16cid:durableId="1848013018" w:numId="68">
    <w:abstractNumId w:val="3"/>
  </w:num>
  <w:num w16cid:durableId="1621375072" w:numId="69">
    <w:abstractNumId w:val="8"/>
  </w:num>
  <w:num w16cid:durableId="1857696950" w:numId="70">
    <w:abstractNumId w:val="4"/>
  </w:num>
  <w:num w16cid:durableId="1148136369" w:numId="71">
    <w:abstractNumId w:val="5"/>
  </w:num>
  <w:num w16cid:durableId="152069107" w:numId="72">
    <w:abstractNumId w:val="6"/>
  </w:num>
  <w:num w16cid:durableId="46496035" w:numId="73">
    <w:abstractNumId w:val="7"/>
  </w:num>
  <w:num w16cid:durableId="1355035085" w:numId="74">
    <w:abstractNumId w:val="9"/>
  </w:num>
  <w:num w16cid:durableId="1728334870" w:numId="75">
    <w:abstractNumId w:val="0"/>
  </w:num>
  <w:num w16cid:durableId="77602349" w:numId="76">
    <w:abstractNumId w:val="1"/>
  </w:num>
  <w:num w16cid:durableId="1918392585" w:numId="77">
    <w:abstractNumId w:val="2"/>
  </w:num>
  <w:num w16cid:durableId="1947686317" w:numId="78">
    <w:abstractNumId w:val="3"/>
  </w:num>
  <w:num w16cid:durableId="631519948" w:numId="79">
    <w:abstractNumId w:val="8"/>
  </w:num>
  <w:num w16cid:durableId="729157523" w:numId="80">
    <w:abstractNumId w:val="4"/>
  </w:num>
  <w:num w16cid:durableId="715541673" w:numId="81">
    <w:abstractNumId w:val="5"/>
  </w:num>
  <w:num w16cid:durableId="2007515948" w:numId="82">
    <w:abstractNumId w:val="6"/>
  </w:num>
  <w:num w16cid:durableId="1961447727" w:numId="83">
    <w:abstractNumId w:val="7"/>
  </w:num>
  <w:num w16cid:durableId="2038191157" w:numId="84">
    <w:abstractNumId w:val="9"/>
  </w:num>
  <w:num w16cid:durableId="2090031445" w:numId="85">
    <w:abstractNumId w:val="0"/>
  </w:num>
  <w:num w16cid:durableId="1740860816" w:numId="86">
    <w:abstractNumId w:val="1"/>
  </w:num>
  <w:num w16cid:durableId="81730607" w:numId="87">
    <w:abstractNumId w:val="2"/>
  </w:num>
  <w:num w16cid:durableId="602034451" w:numId="88">
    <w:abstractNumId w:val="3"/>
  </w:num>
  <w:num w16cid:durableId="980692317" w:numId="89">
    <w:abstractNumId w:val="8"/>
  </w:num>
  <w:num w16cid:durableId="369427515" w:numId="90">
    <w:abstractNumId w:val="4"/>
  </w:num>
  <w:num w16cid:durableId="1342317749" w:numId="91">
    <w:abstractNumId w:val="5"/>
  </w:num>
  <w:num w16cid:durableId="383337400" w:numId="92">
    <w:abstractNumId w:val="6"/>
  </w:num>
  <w:num w16cid:durableId="1939869618" w:numId="93">
    <w:abstractNumId w:val="7"/>
  </w:num>
  <w:num w16cid:durableId="993263636" w:numId="94">
    <w:abstractNumId w:val="9"/>
  </w:num>
  <w:num w16cid:durableId="741373396" w:numId="95">
    <w:abstractNumId w:val="0"/>
  </w:num>
  <w:num w16cid:durableId="148525285" w:numId="96">
    <w:abstractNumId w:val="1"/>
  </w:num>
  <w:num w16cid:durableId="1036077020" w:numId="97">
    <w:abstractNumId w:val="2"/>
  </w:num>
  <w:num w16cid:durableId="378214696" w:numId="98">
    <w:abstractNumId w:val="3"/>
  </w:num>
  <w:num w16cid:durableId="1136217895" w:numId="99">
    <w:abstractNumId w:val="8"/>
  </w:num>
  <w:num w16cid:durableId="320087959" w:numId="100">
    <w:abstractNumId w:val="4"/>
  </w:num>
  <w:num w16cid:durableId="763301519" w:numId="101">
    <w:abstractNumId w:val="5"/>
  </w:num>
  <w:num w16cid:durableId="817457773" w:numId="102">
    <w:abstractNumId w:val="6"/>
  </w:num>
  <w:num w16cid:durableId="2095322514" w:numId="103">
    <w:abstractNumId w:val="7"/>
  </w:num>
  <w:num w16cid:durableId="75130669" w:numId="104">
    <w:abstractNumId w:val="9"/>
  </w:num>
  <w:num w16cid:durableId="109859304" w:numId="105">
    <w:abstractNumId w:val="0"/>
  </w:num>
  <w:num w16cid:durableId="1666397861" w:numId="106">
    <w:abstractNumId w:val="1"/>
  </w:num>
  <w:num w16cid:durableId="128086916" w:numId="107">
    <w:abstractNumId w:val="2"/>
  </w:num>
  <w:num w16cid:durableId="1924221843" w:numId="108">
    <w:abstractNumId w:val="3"/>
  </w:num>
  <w:num w16cid:durableId="1762214260" w:numId="109">
    <w:abstractNumId w:val="8"/>
  </w:num>
  <w:num w16cid:durableId="883564712" w:numId="110">
    <w:abstractNumId w:val="4"/>
  </w:num>
  <w:num w16cid:durableId="1321081640" w:numId="111">
    <w:abstractNumId w:val="5"/>
  </w:num>
  <w:num w16cid:durableId="2039693288" w:numId="112">
    <w:abstractNumId w:val="6"/>
  </w:num>
  <w:num w16cid:durableId="1016931479" w:numId="113">
    <w:abstractNumId w:val="7"/>
  </w:num>
  <w:num w16cid:durableId="276453336" w:numId="114">
    <w:abstractNumId w:val="9"/>
  </w:num>
  <w:num w16cid:durableId="535047909" w:numId="115">
    <w:abstractNumId w:val="0"/>
  </w:num>
  <w:num w16cid:durableId="168755383" w:numId="116">
    <w:abstractNumId w:val="1"/>
  </w:num>
  <w:num w16cid:durableId="768742296" w:numId="117">
    <w:abstractNumId w:val="2"/>
  </w:num>
  <w:num w16cid:durableId="2086488832" w:numId="118">
    <w:abstractNumId w:val="3"/>
  </w:num>
  <w:num w16cid:durableId="1269266394" w:numId="119">
    <w:abstractNumId w:val="8"/>
  </w:num>
  <w:num w16cid:durableId="1445079240" w:numId="120">
    <w:abstractNumId w:val="4"/>
  </w:num>
  <w:num w16cid:durableId="253368549" w:numId="121">
    <w:abstractNumId w:val="5"/>
  </w:num>
  <w:num w16cid:durableId="972516840" w:numId="122">
    <w:abstractNumId w:val="6"/>
  </w:num>
  <w:num w16cid:durableId="1975601031" w:numId="123">
    <w:abstractNumId w:val="7"/>
  </w:num>
  <w:num w16cid:durableId="808791255" w:numId="124">
    <w:abstractNumId w:val="9"/>
  </w:num>
  <w:num w16cid:durableId="373967251" w:numId="125">
    <w:abstractNumId w:val="0"/>
  </w:num>
  <w:num w16cid:durableId="1274560529" w:numId="126">
    <w:abstractNumId w:val="1"/>
  </w:num>
  <w:num w16cid:durableId="552738991" w:numId="127">
    <w:abstractNumId w:val="2"/>
  </w:num>
  <w:num w16cid:durableId="1090084268" w:numId="128">
    <w:abstractNumId w:val="3"/>
  </w:num>
  <w:num w16cid:durableId="1260600018" w:numId="129">
    <w:abstractNumId w:val="8"/>
  </w:num>
  <w:num w16cid:durableId="1933010483" w:numId="130">
    <w:abstractNumId w:val="4"/>
  </w:num>
  <w:num w16cid:durableId="967010425" w:numId="131">
    <w:abstractNumId w:val="5"/>
  </w:num>
  <w:num w16cid:durableId="1217351278" w:numId="132">
    <w:abstractNumId w:val="6"/>
  </w:num>
  <w:num w16cid:durableId="1307322133" w:numId="133">
    <w:abstractNumId w:val="7"/>
  </w:num>
  <w:num w16cid:durableId="1982080313" w:numId="134">
    <w:abstractNumId w:val="9"/>
  </w:num>
  <w:num w16cid:durableId="1410225419" w:numId="135">
    <w:abstractNumId w:val="0"/>
  </w:num>
  <w:num w16cid:durableId="408693690" w:numId="136">
    <w:abstractNumId w:val="1"/>
  </w:num>
  <w:num w16cid:durableId="513152844" w:numId="137">
    <w:abstractNumId w:val="2"/>
  </w:num>
  <w:num w16cid:durableId="1949198879" w:numId="138">
    <w:abstractNumId w:val="3"/>
  </w:num>
  <w:num w16cid:durableId="796023773" w:numId="139">
    <w:abstractNumId w:val="8"/>
  </w:num>
  <w:num w16cid:durableId="1731541046" w:numId="140">
    <w:abstractNumId w:val="4"/>
  </w:num>
  <w:num w16cid:durableId="1127317446" w:numId="141">
    <w:abstractNumId w:val="5"/>
  </w:num>
  <w:num w16cid:durableId="498623699" w:numId="142">
    <w:abstractNumId w:val="6"/>
  </w:num>
  <w:num w16cid:durableId="2087728462" w:numId="143">
    <w:abstractNumId w:val="7"/>
  </w:num>
  <w:num w16cid:durableId="285889449" w:numId="144">
    <w:abstractNumId w:val="9"/>
  </w:num>
  <w:num w16cid:durableId="2075005934" w:numId="145">
    <w:abstractNumId w:val="0"/>
  </w:num>
  <w:num w16cid:durableId="1073770763" w:numId="146">
    <w:abstractNumId w:val="1"/>
  </w:num>
  <w:num w16cid:durableId="49160457" w:numId="147">
    <w:abstractNumId w:val="2"/>
  </w:num>
  <w:num w16cid:durableId="1154302339" w:numId="148">
    <w:abstractNumId w:val="3"/>
  </w:num>
  <w:num w16cid:durableId="1048646273" w:numId="149">
    <w:abstractNumId w:val="8"/>
  </w:num>
  <w:num w16cid:durableId="245695469" w:numId="150">
    <w:abstractNumId w:val="4"/>
  </w:num>
  <w:num w16cid:durableId="1635483394" w:numId="151">
    <w:abstractNumId w:val="5"/>
  </w:num>
  <w:num w16cid:durableId="382562013" w:numId="152">
    <w:abstractNumId w:val="6"/>
  </w:num>
  <w:num w16cid:durableId="1933007151" w:numId="153">
    <w:abstractNumId w:val="7"/>
  </w:num>
  <w:num w16cid:durableId="377516013" w:numId="154">
    <w:abstractNumId w:val="9"/>
  </w:num>
  <w:num w16cid:durableId="275605479" w:numId="155">
    <w:abstractNumId w:val="0"/>
  </w:num>
  <w:num w16cid:durableId="1290433252" w:numId="156">
    <w:abstractNumId w:val="1"/>
  </w:num>
  <w:num w16cid:durableId="1262955451" w:numId="157">
    <w:abstractNumId w:val="2"/>
  </w:num>
  <w:num w16cid:durableId="417750984" w:numId="158">
    <w:abstractNumId w:val="3"/>
  </w:num>
  <w:num w16cid:durableId="590966025" w:numId="159">
    <w:abstractNumId w:val="8"/>
  </w:num>
  <w:num w16cid:durableId="798105351" w:numId="160">
    <w:abstractNumId w:val="4"/>
  </w:num>
  <w:num w16cid:durableId="1540050432" w:numId="161">
    <w:abstractNumId w:val="5"/>
  </w:num>
  <w:num w16cid:durableId="623117695" w:numId="162">
    <w:abstractNumId w:val="6"/>
  </w:num>
  <w:num w16cid:durableId="975181901" w:numId="163">
    <w:abstractNumId w:val="7"/>
  </w:num>
  <w:num w16cid:durableId="1859536486" w:numId="164">
    <w:abstractNumId w:val="9"/>
  </w:num>
  <w:num w16cid:durableId="1764260205" w:numId="165">
    <w:abstractNumId w:val="0"/>
  </w:num>
  <w:num w16cid:durableId="1980067722" w:numId="166">
    <w:abstractNumId w:val="1"/>
  </w:num>
  <w:num w16cid:durableId="1723215381" w:numId="167">
    <w:abstractNumId w:val="2"/>
  </w:num>
  <w:num w16cid:durableId="1728795368" w:numId="168">
    <w:abstractNumId w:val="3"/>
  </w:num>
  <w:num w16cid:durableId="1519924167" w:numId="169">
    <w:abstractNumId w:val="8"/>
  </w:num>
  <w:num w16cid:durableId="1503662761" w:numId="170">
    <w:abstractNumId w:val="4"/>
  </w:num>
  <w:num w16cid:durableId="464084830" w:numId="171">
    <w:abstractNumId w:val="5"/>
  </w:num>
  <w:num w16cid:durableId="1956596570" w:numId="172">
    <w:abstractNumId w:val="6"/>
  </w:num>
  <w:num w16cid:durableId="745341194" w:numId="173">
    <w:abstractNumId w:val="7"/>
  </w:num>
  <w:num w16cid:durableId="1342777456" w:numId="174">
    <w:abstractNumId w:val="9"/>
  </w:num>
  <w:num w16cid:durableId="1192037892" w:numId="175">
    <w:abstractNumId w:val="0"/>
  </w:num>
  <w:num w16cid:durableId="1592737239" w:numId="176">
    <w:abstractNumId w:val="1"/>
  </w:num>
  <w:num w16cid:durableId="2133471461" w:numId="177">
    <w:abstractNumId w:val="2"/>
  </w:num>
  <w:num w16cid:durableId="1309171601" w:numId="178">
    <w:abstractNumId w:val="3"/>
  </w:num>
  <w:num w16cid:durableId="1030911855" w:numId="179">
    <w:abstractNumId w:val="8"/>
  </w:num>
  <w:num w16cid:durableId="1396591269" w:numId="180">
    <w:abstractNumId w:val="4"/>
  </w:num>
  <w:num w16cid:durableId="1152255474" w:numId="181">
    <w:abstractNumId w:val="5"/>
  </w:num>
  <w:num w16cid:durableId="1908029466" w:numId="182">
    <w:abstractNumId w:val="6"/>
  </w:num>
  <w:num w16cid:durableId="499321686" w:numId="183">
    <w:abstractNumId w:val="7"/>
  </w:num>
  <w:num w16cid:durableId="64694752" w:numId="184">
    <w:abstractNumId w:val="9"/>
  </w:num>
  <w:num w16cid:durableId="411127242" w:numId="185">
    <w:abstractNumId w:val="0"/>
  </w:num>
  <w:num w16cid:durableId="275210548" w:numId="186">
    <w:abstractNumId w:val="1"/>
  </w:num>
  <w:num w16cid:durableId="946545734" w:numId="187">
    <w:abstractNumId w:val="2"/>
  </w:num>
  <w:num w16cid:durableId="1588076557" w:numId="188">
    <w:abstractNumId w:val="3"/>
  </w:num>
  <w:num w16cid:durableId="361588648" w:numId="189">
    <w:abstractNumId w:val="8"/>
  </w:num>
  <w:num w16cid:durableId="940338283" w:numId="190">
    <w:abstractNumId w:val="4"/>
  </w:num>
  <w:num w16cid:durableId="430975722" w:numId="191">
    <w:abstractNumId w:val="5"/>
  </w:num>
  <w:num w16cid:durableId="746733808" w:numId="192">
    <w:abstractNumId w:val="6"/>
  </w:num>
  <w:num w16cid:durableId="1626277646" w:numId="193">
    <w:abstractNumId w:val="7"/>
  </w:num>
  <w:num w16cid:durableId="1610359337" w:numId="194">
    <w:abstractNumId w:val="9"/>
  </w:num>
  <w:num w16cid:durableId="2124570112" w:numId="195">
    <w:abstractNumId w:val="0"/>
  </w:num>
  <w:num w16cid:durableId="891893545" w:numId="196">
    <w:abstractNumId w:val="1"/>
  </w:num>
  <w:num w16cid:durableId="1341274199" w:numId="197">
    <w:abstractNumId w:val="2"/>
  </w:num>
  <w:num w16cid:durableId="1760447468" w:numId="198">
    <w:abstractNumId w:val="3"/>
  </w:num>
  <w:num w16cid:durableId="694771228" w:numId="199">
    <w:abstractNumId w:val="8"/>
  </w:num>
  <w:num w16cid:durableId="265622619" w:numId="200">
    <w:abstractNumId w:val="4"/>
  </w:num>
  <w:num w16cid:durableId="1918978077" w:numId="201">
    <w:abstractNumId w:val="5"/>
  </w:num>
  <w:num w16cid:durableId="1762801076" w:numId="202">
    <w:abstractNumId w:val="6"/>
  </w:num>
  <w:num w16cid:durableId="2086875110" w:numId="203">
    <w:abstractNumId w:val="7"/>
  </w:num>
  <w:num w16cid:durableId="521668053" w:numId="204">
    <w:abstractNumId w:val="9"/>
  </w:num>
  <w:num w16cid:durableId="617034423" w:numId="205">
    <w:abstractNumId w:val="0"/>
  </w:num>
  <w:num w16cid:durableId="1650672915" w:numId="206">
    <w:abstractNumId w:val="1"/>
  </w:num>
  <w:num w16cid:durableId="1907493875" w:numId="207">
    <w:abstractNumId w:val="2"/>
  </w:num>
  <w:num w16cid:durableId="1298758008" w:numId="208">
    <w:abstractNumId w:val="3"/>
  </w:num>
  <w:num w16cid:durableId="69622613" w:numId="209">
    <w:abstractNumId w:val="8"/>
  </w:num>
  <w:num w16cid:durableId="72119336" w:numId="210">
    <w:abstractNumId w:val="4"/>
  </w:num>
  <w:num w16cid:durableId="756052635" w:numId="211">
    <w:abstractNumId w:val="5"/>
  </w:num>
  <w:num w16cid:durableId="159657272" w:numId="212">
    <w:abstractNumId w:val="6"/>
  </w:num>
  <w:num w16cid:durableId="1088185967" w:numId="213">
    <w:abstractNumId w:val="7"/>
  </w:num>
  <w:num w16cid:durableId="226847327" w:numId="214">
    <w:abstractNumId w:val="9"/>
  </w:num>
  <w:num w16cid:durableId="2131625325" w:numId="215">
    <w:abstractNumId w:val="0"/>
  </w:num>
  <w:num w16cid:durableId="519972789" w:numId="216">
    <w:abstractNumId w:val="1"/>
  </w:num>
  <w:num w16cid:durableId="617223201" w:numId="217">
    <w:abstractNumId w:val="2"/>
  </w:num>
  <w:num w16cid:durableId="513957430" w:numId="218">
    <w:abstractNumId w:val="3"/>
  </w:num>
  <w:num w16cid:durableId="1411537755" w:numId="219">
    <w:abstractNumId w:val="8"/>
  </w:num>
  <w:num w16cid:durableId="256793450" w:numId="220">
    <w:abstractNumId w:val="4"/>
  </w:num>
  <w:num w16cid:durableId="1192841125" w:numId="221">
    <w:abstractNumId w:val="5"/>
  </w:num>
  <w:num w16cid:durableId="295917221" w:numId="222">
    <w:abstractNumId w:val="6"/>
  </w:num>
  <w:num w16cid:durableId="1688873296" w:numId="223">
    <w:abstractNumId w:val="7"/>
  </w:num>
  <w:num w16cid:durableId="683824836" w:numId="224">
    <w:abstractNumId w:val="9"/>
  </w:num>
  <w:num w16cid:durableId="1442873235" w:numId="225">
    <w:abstractNumId w:val="0"/>
  </w:num>
  <w:num w16cid:durableId="670644192" w:numId="226">
    <w:abstractNumId w:val="1"/>
  </w:num>
  <w:num w16cid:durableId="2050950493" w:numId="227">
    <w:abstractNumId w:val="2"/>
  </w:num>
  <w:num w16cid:durableId="2093892580" w:numId="228">
    <w:abstractNumId w:val="3"/>
  </w:num>
  <w:num w16cid:durableId="1823962810" w:numId="229">
    <w:abstractNumId w:val="8"/>
  </w:num>
  <w:num w16cid:durableId="1902597955" w:numId="230">
    <w:abstractNumId w:val="4"/>
  </w:num>
  <w:num w16cid:durableId="256596196" w:numId="231">
    <w:abstractNumId w:val="5"/>
  </w:num>
  <w:num w16cid:durableId="271014483" w:numId="232">
    <w:abstractNumId w:val="6"/>
  </w:num>
  <w:num w16cid:durableId="825708516" w:numId="233">
    <w:abstractNumId w:val="7"/>
  </w:num>
  <w:num w16cid:durableId="1002898066" w:numId="234">
    <w:abstractNumId w:val="9"/>
  </w:num>
  <w:num w16cid:durableId="985165493" w:numId="235">
    <w:abstractNumId w:val="0"/>
  </w:num>
  <w:num w16cid:durableId="1739785594" w:numId="236">
    <w:abstractNumId w:val="1"/>
  </w:num>
  <w:num w16cid:durableId="1908953069" w:numId="237">
    <w:abstractNumId w:val="2"/>
  </w:num>
  <w:num w16cid:durableId="1955793806" w:numId="238">
    <w:abstractNumId w:val="3"/>
  </w:num>
  <w:num w16cid:durableId="1138107964" w:numId="239">
    <w:abstractNumId w:val="8"/>
  </w:num>
  <w:num w16cid:durableId="1588463757" w:numId="240">
    <w:abstractNumId w:val="4"/>
  </w:num>
  <w:num w16cid:durableId="768962190" w:numId="241">
    <w:abstractNumId w:val="5"/>
  </w:num>
  <w:num w16cid:durableId="1168447929" w:numId="242">
    <w:abstractNumId w:val="6"/>
  </w:num>
  <w:num w16cid:durableId="1153257102" w:numId="243">
    <w:abstractNumId w:val="7"/>
  </w:num>
  <w:num w16cid:durableId="1783498021" w:numId="244">
    <w:abstractNumId w:val="9"/>
  </w:num>
  <w:num w16cid:durableId="1339190377" w:numId="245">
    <w:abstractNumId w:val="0"/>
  </w:num>
  <w:num w16cid:durableId="1853490003" w:numId="246">
    <w:abstractNumId w:val="1"/>
  </w:num>
  <w:num w16cid:durableId="931861188" w:numId="247">
    <w:abstractNumId w:val="2"/>
  </w:num>
  <w:num w16cid:durableId="672535534" w:numId="248">
    <w:abstractNumId w:val="3"/>
  </w:num>
  <w:num w16cid:durableId="1427964237" w:numId="249">
    <w:abstractNumId w:val="8"/>
  </w:num>
  <w:num w16cid:durableId="1156188006" w:numId="250">
    <w:abstractNumId w:val="4"/>
  </w:num>
  <w:num w16cid:durableId="1668052530" w:numId="251">
    <w:abstractNumId w:val="5"/>
  </w:num>
  <w:num w16cid:durableId="1944916976" w:numId="252">
    <w:abstractNumId w:val="6"/>
  </w:num>
  <w:num w16cid:durableId="1530029296" w:numId="253">
    <w:abstractNumId w:val="7"/>
  </w:num>
  <w:num w16cid:durableId="1298997748" w:numId="254">
    <w:abstractNumId w:val="9"/>
  </w:num>
  <w:num w16cid:durableId="1449739157" w:numId="255">
    <w:abstractNumId w:val="0"/>
  </w:num>
  <w:num w16cid:durableId="1155687280" w:numId="256">
    <w:abstractNumId w:val="1"/>
  </w:num>
  <w:num w16cid:durableId="1418675579" w:numId="257">
    <w:abstractNumId w:val="2"/>
  </w:num>
  <w:num w16cid:durableId="646083334" w:numId="258">
    <w:abstractNumId w:val="3"/>
  </w:num>
  <w:num w16cid:durableId="1244338593" w:numId="259">
    <w:abstractNumId w:val="8"/>
  </w:num>
  <w:num w16cid:durableId="1754012256" w:numId="260">
    <w:abstractNumId w:val="4"/>
  </w:num>
  <w:num w16cid:durableId="1857573351" w:numId="261">
    <w:abstractNumId w:val="5"/>
  </w:num>
  <w:num w16cid:durableId="1506360064" w:numId="262">
    <w:abstractNumId w:val="6"/>
  </w:num>
  <w:num w16cid:durableId="1786537074" w:numId="263">
    <w:abstractNumId w:val="7"/>
  </w:num>
  <w:num w16cid:durableId="1726298975" w:numId="264">
    <w:abstractNumId w:val="9"/>
  </w:num>
  <w:num w16cid:durableId="1355578051" w:numId="265">
    <w:abstractNumId w:val="0"/>
  </w:num>
  <w:num w16cid:durableId="44378749" w:numId="266">
    <w:abstractNumId w:val="1"/>
  </w:num>
  <w:num w16cid:durableId="1802961988" w:numId="267">
    <w:abstractNumId w:val="2"/>
  </w:num>
  <w:num w16cid:durableId="1902985750" w:numId="268">
    <w:abstractNumId w:val="3"/>
  </w:num>
  <w:num w16cid:durableId="1488745265" w:numId="269">
    <w:abstractNumId w:val="8"/>
  </w:num>
  <w:num w16cid:durableId="749087029" w:numId="270">
    <w:abstractNumId w:val="4"/>
  </w:num>
  <w:num w16cid:durableId="524438683" w:numId="271">
    <w:abstractNumId w:val="5"/>
  </w:num>
  <w:num w16cid:durableId="169878954" w:numId="272">
    <w:abstractNumId w:val="6"/>
  </w:num>
  <w:num w16cid:durableId="299648985" w:numId="273">
    <w:abstractNumId w:val="7"/>
  </w:num>
  <w:num w16cid:durableId="862593732" w:numId="274">
    <w:abstractNumId w:val="9"/>
  </w:num>
  <w:num w16cid:durableId="1322151908" w:numId="275">
    <w:abstractNumId w:val="0"/>
  </w:num>
  <w:num w16cid:durableId="1884053133" w:numId="276">
    <w:abstractNumId w:val="1"/>
  </w:num>
  <w:num w16cid:durableId="1251769813" w:numId="277">
    <w:abstractNumId w:val="2"/>
  </w:num>
  <w:num w16cid:durableId="751895183" w:numId="278">
    <w:abstractNumId w:val="3"/>
  </w:num>
  <w:num w16cid:durableId="684208766" w:numId="279">
    <w:abstractNumId w:val="8"/>
  </w:num>
  <w:num w16cid:durableId="1891728480" w:numId="280">
    <w:abstractNumId w:val="4"/>
  </w:num>
  <w:num w16cid:durableId="2002923314" w:numId="281">
    <w:abstractNumId w:val="5"/>
  </w:num>
  <w:num w16cid:durableId="609244571" w:numId="282">
    <w:abstractNumId w:val="6"/>
  </w:num>
  <w:num w16cid:durableId="1784571911" w:numId="283">
    <w:abstractNumId w:val="7"/>
  </w:num>
  <w:num w16cid:durableId="359622795" w:numId="284">
    <w:abstractNumId w:val="9"/>
  </w:num>
  <w:num w16cid:durableId="935291275" w:numId="285">
    <w:abstractNumId w:val="0"/>
  </w:num>
  <w:num w16cid:durableId="792676547" w:numId="286">
    <w:abstractNumId w:val="1"/>
  </w:num>
  <w:num w16cid:durableId="646593607" w:numId="287">
    <w:abstractNumId w:val="2"/>
  </w:num>
  <w:num w16cid:durableId="487288188" w:numId="288">
    <w:abstractNumId w:val="3"/>
  </w:num>
  <w:num w16cid:durableId="581446870" w:numId="289">
    <w:abstractNumId w:val="8"/>
  </w:num>
  <w:num w16cid:durableId="1021541925" w:numId="290">
    <w:abstractNumId w:val="4"/>
  </w:num>
  <w:num w16cid:durableId="1196502040" w:numId="291">
    <w:abstractNumId w:val="5"/>
  </w:num>
  <w:num w16cid:durableId="920485670" w:numId="292">
    <w:abstractNumId w:val="6"/>
  </w:num>
  <w:num w16cid:durableId="1892378594" w:numId="293">
    <w:abstractNumId w:val="7"/>
  </w:num>
  <w:num w16cid:durableId="1351756777" w:numId="29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2E381F"/>
    <w:pPr>
      <w:keepNext/>
      <w:keepLines/>
      <w:spacing w:after="240" w:before="440"/>
      <w:outlineLvl w:val="1"/>
    </w:pPr>
    <w:rPr>
      <w:rFonts w:cstheme="majorBidi" w:eastAsiaTheme="majorEastAsia"/>
      <w:b/>
      <w:bCs/>
      <w:color w:themeColor="text2" w:themeShade="BF" w:val="17365D"/>
      <w:sz w:val="32"/>
      <w:szCs w:val="28"/>
    </w:rPr>
  </w:style>
  <w:style w:styleId="Heading3" w:type="paragraph">
    <w:name w:val="heading 3"/>
    <w:basedOn w:val="Normal"/>
    <w:next w:val="BodyText"/>
    <w:uiPriority w:val="9"/>
    <w:unhideWhenUsed/>
    <w:qFormat/>
    <w:rsid w:val="00F126DF"/>
    <w:pPr>
      <w:keepNext/>
      <w:keepLines/>
      <w:spacing w:after="0" w:before="200"/>
      <w:outlineLvl w:val="2"/>
    </w:pPr>
    <w:rPr>
      <w:rFonts w:cstheme="majorBidi" w:eastAsiaTheme="majorEastAsia"/>
      <w:b/>
      <w:bCs/>
      <w:color w:themeColor="text2" w:themeShade="BF" w:val="17365D"/>
      <w:sz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15D24"/>
    <w:pPr>
      <w:keepNext/>
      <w:keepLines/>
      <w:spacing w:after="240" w:before="480"/>
      <w:jc w:val="center"/>
    </w:pPr>
    <w:rPr>
      <w:rFonts w:cstheme="majorBidi" w:eastAsiaTheme="majorEastAsia"/>
      <w:b/>
      <w:bCs/>
      <w:color w:themeColor="text2" w:themeShade="BF" w:val="17365D"/>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126DF"/>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F06AB5"/>
    <w:rPr>
      <w:rFonts w:asciiTheme="minorHAnsi" w:hAnsiTheme="minorHAnsi"/>
      <w:b/>
      <w:color w:themeColor="accent1" w:val="4F81BD"/>
      <w:sz w:val="24"/>
    </w:rPr>
  </w:style>
  <w:style w:styleId="TOCHeading" w:type="paragraph">
    <w:name w:val="TOC Heading"/>
    <w:basedOn w:val="Heading1"/>
    <w:next w:val="BodyText"/>
    <w:uiPriority w:val="39"/>
    <w:unhideWhenUsed/>
    <w:qFormat/>
    <w:rsid w:val="00F06AB5"/>
    <w:pPr>
      <w:spacing w:before="240" w:line="259" w:lineRule="auto"/>
      <w:outlineLvl w:val="9"/>
    </w:pPr>
    <w:rPr>
      <w:rFonts w:asciiTheme="minorHAnsi" w:hAnsiTheme="minorHAnsi"/>
      <w:bCs w:val="0"/>
      <w:color w:themeColor="text2" w:themeShade="BF" w:val="17365D"/>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2" w:type="paragraph">
    <w:name w:val="toc 2"/>
    <w:basedOn w:val="Normal"/>
    <w:next w:val="Normal"/>
    <w:autoRedefine/>
    <w:uiPriority w:val="39"/>
    <w:unhideWhenUsed/>
    <w:rsid w:val="00F126DF"/>
    <w:pPr>
      <w:spacing w:after="0" w:before="120"/>
      <w:ind w:left="240"/>
    </w:pPr>
    <w:rPr>
      <w:i/>
      <w:iCs/>
      <w:sz w:val="20"/>
      <w:szCs w:val="20"/>
    </w:rPr>
  </w:style>
  <w:style w:styleId="TOC3" w:type="paragraph">
    <w:name w:val="toc 3"/>
    <w:basedOn w:val="Normal"/>
    <w:next w:val="Normal"/>
    <w:autoRedefine/>
    <w:uiPriority w:val="39"/>
    <w:unhideWhenUsed/>
    <w:rsid w:val="00F126DF"/>
    <w:pPr>
      <w:spacing w:after="0"/>
      <w:ind w:left="480"/>
    </w:pPr>
    <w:rPr>
      <w:sz w:val="20"/>
      <w:szCs w:val="20"/>
    </w:rPr>
  </w:style>
  <w:style w:styleId="TOC1" w:type="paragraph">
    <w:name w:val="toc 1"/>
    <w:basedOn w:val="Normal"/>
    <w:next w:val="Normal"/>
    <w:autoRedefine/>
    <w:unhideWhenUsed/>
    <w:rsid w:val="00F126DF"/>
    <w:pPr>
      <w:spacing w:after="120" w:before="240"/>
    </w:pPr>
    <w:rPr>
      <w:b/>
      <w:bCs/>
      <w:sz w:val="20"/>
      <w:szCs w:val="20"/>
    </w:rPr>
  </w:style>
  <w:style w:styleId="TOC4" w:type="paragraph">
    <w:name w:val="toc 4"/>
    <w:basedOn w:val="Normal"/>
    <w:next w:val="Normal"/>
    <w:autoRedefine/>
    <w:unhideWhenUsed/>
    <w:rsid w:val="00F126DF"/>
    <w:pPr>
      <w:spacing w:after="0"/>
      <w:ind w:left="720"/>
    </w:pPr>
    <w:rPr>
      <w:sz w:val="20"/>
      <w:szCs w:val="20"/>
    </w:rPr>
  </w:style>
  <w:style w:styleId="TOC5" w:type="paragraph">
    <w:name w:val="toc 5"/>
    <w:basedOn w:val="Normal"/>
    <w:next w:val="Normal"/>
    <w:autoRedefine/>
    <w:unhideWhenUsed/>
    <w:rsid w:val="00F126DF"/>
    <w:pPr>
      <w:spacing w:after="0"/>
      <w:ind w:left="960"/>
    </w:pPr>
    <w:rPr>
      <w:sz w:val="20"/>
      <w:szCs w:val="20"/>
    </w:rPr>
  </w:style>
  <w:style w:styleId="TOC6" w:type="paragraph">
    <w:name w:val="toc 6"/>
    <w:basedOn w:val="Normal"/>
    <w:next w:val="Normal"/>
    <w:autoRedefine/>
    <w:unhideWhenUsed/>
    <w:rsid w:val="00F126DF"/>
    <w:pPr>
      <w:spacing w:after="0"/>
      <w:ind w:left="1200"/>
    </w:pPr>
    <w:rPr>
      <w:sz w:val="20"/>
      <w:szCs w:val="20"/>
    </w:rPr>
  </w:style>
  <w:style w:styleId="TOC7" w:type="paragraph">
    <w:name w:val="toc 7"/>
    <w:basedOn w:val="Normal"/>
    <w:next w:val="Normal"/>
    <w:autoRedefine/>
    <w:unhideWhenUsed/>
    <w:rsid w:val="00F126DF"/>
    <w:pPr>
      <w:spacing w:after="0"/>
      <w:ind w:left="1440"/>
    </w:pPr>
    <w:rPr>
      <w:sz w:val="20"/>
      <w:szCs w:val="20"/>
    </w:rPr>
  </w:style>
  <w:style w:styleId="TOC8" w:type="paragraph">
    <w:name w:val="toc 8"/>
    <w:basedOn w:val="Normal"/>
    <w:next w:val="Normal"/>
    <w:autoRedefine/>
    <w:unhideWhenUsed/>
    <w:rsid w:val="00F126DF"/>
    <w:pPr>
      <w:spacing w:after="0"/>
      <w:ind w:left="1680"/>
    </w:pPr>
    <w:rPr>
      <w:sz w:val="20"/>
      <w:szCs w:val="20"/>
    </w:rPr>
  </w:style>
  <w:style w:styleId="TOC9" w:type="paragraph">
    <w:name w:val="toc 9"/>
    <w:basedOn w:val="Normal"/>
    <w:next w:val="Normal"/>
    <w:autoRedefine/>
    <w:unhideWhenUsed/>
    <w:rsid w:val="00F126DF"/>
    <w:pPr>
      <w:spacing w:after="0"/>
      <w:ind w:left="1920"/>
    </w:pPr>
    <w:rPr>
      <w:sz w:val="20"/>
      <w:szCs w:val="20"/>
    </w:rPr>
  </w:style>
  <w:style w:customStyle="1" w:styleId="BodyTextChar" w:type="character">
    <w:name w:val="Body Text Char"/>
    <w:basedOn w:val="DefaultParagraphFont"/>
    <w:link w:val="BodyText"/>
    <w:rsid w:val="00F126DF"/>
  </w:style>
  <w:style w:styleId="Header" w:type="paragraph">
    <w:name w:val="header"/>
    <w:basedOn w:val="Normal"/>
    <w:link w:val="HeaderChar"/>
    <w:unhideWhenUsed/>
    <w:rsid w:val="00EE7365"/>
    <w:pPr>
      <w:tabs>
        <w:tab w:pos="4513" w:val="center"/>
        <w:tab w:pos="9026" w:val="right"/>
      </w:tabs>
      <w:spacing w:after="0"/>
    </w:pPr>
  </w:style>
  <w:style w:customStyle="1" w:styleId="HeaderChar" w:type="character">
    <w:name w:val="Header Char"/>
    <w:basedOn w:val="DefaultParagraphFont"/>
    <w:link w:val="Header"/>
    <w:rsid w:val="00EE7365"/>
  </w:style>
  <w:style w:styleId="Footer" w:type="paragraph">
    <w:name w:val="footer"/>
    <w:basedOn w:val="Normal"/>
    <w:link w:val="FooterChar"/>
    <w:uiPriority w:val="99"/>
    <w:unhideWhenUsed/>
    <w:rsid w:val="00EE7365"/>
    <w:pPr>
      <w:tabs>
        <w:tab w:pos="4513" w:val="center"/>
        <w:tab w:pos="9026" w:val="right"/>
      </w:tabs>
      <w:spacing w:after="0"/>
    </w:pPr>
  </w:style>
  <w:style w:customStyle="1" w:styleId="FooterChar" w:type="character">
    <w:name w:val="Footer Char"/>
    <w:basedOn w:val="DefaultParagraphFont"/>
    <w:link w:val="Footer"/>
    <w:uiPriority w:val="99"/>
    <w:rsid w:val="00EE7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hyperlink" Id="rId23" Target="https://github.com/nrennie/LondonMarathon" TargetMode="External" /><Relationship Type="http://schemas.openxmlformats.org/officeDocument/2006/relationships/hyperlink" Id="rId22" Target="https://github.com/rfordatascience/tidytuesday/blob/master/data/2023/2023-04-25/readme.md" TargetMode="External" /><Relationship Type="http://schemas.openxmlformats.org/officeDocument/2006/relationships/hyperlink" Id="rId24" Target="https://nrennie.rbind.io/blog/web-scraping-rvest-london-marathon/"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nrennie/LondonMarathon" TargetMode="External" /><Relationship Type="http://schemas.openxmlformats.org/officeDocument/2006/relationships/hyperlink" Id="rId22" Target="https://github.com/rfordatascience/tidytuesday/blob/master/data/2023/2023-04-25/readme.md" TargetMode="External" /><Relationship Type="http://schemas.openxmlformats.org/officeDocument/2006/relationships/hyperlink" Id="rId24" Target="https://nrennie.rbind.io/blog/web-scraping-rvest-london-mara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80</Words>
  <Characters>4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London Marathon</vt:lpstr>
    </vt:vector>
  </TitlesOfParts>
  <Company/>
  <LinksUpToDate>false</LinksUpToDate>
  <CharactersWithSpaces>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Marathon</dc:title>
  <dc:creator/>
  <cp:keywords/>
  <dcterms:created xsi:type="dcterms:W3CDTF">2023-04-28T07:34:33Z</dcterms:created>
  <dcterms:modified xsi:type="dcterms:W3CDTF">2023-04-28T07: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CONTENTS</vt:lpwstr>
  </property>
</Properties>
</file>